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88C07" w14:textId="77777777" w:rsidR="00D0255F" w:rsidRDefault="00D0255F"/>
    <w:p w14:paraId="6A10DFFA" w14:textId="7D1E3344" w:rsidR="006103AB" w:rsidRDefault="006103AB">
      <w:r>
        <w:t>S</w:t>
      </w:r>
      <w:r w:rsidR="00E83B0A">
        <w:t>1</w:t>
      </w:r>
      <w:r>
        <w:t xml:space="preserve"> Table. Landcover, road class and their corresponding speeds for modelling travel times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4133"/>
        <w:gridCol w:w="1112"/>
        <w:gridCol w:w="1508"/>
      </w:tblGrid>
      <w:tr w:rsidR="00F62658" w:rsidRPr="006103AB" w14:paraId="6017DF71" w14:textId="77777777" w:rsidTr="00C42B83">
        <w:trPr>
          <w:trHeight w:val="288"/>
        </w:trPr>
        <w:tc>
          <w:tcPr>
            <w:tcW w:w="2263" w:type="dxa"/>
          </w:tcPr>
          <w:p w14:paraId="0B934CD1" w14:textId="53763A17" w:rsidR="00F62658" w:rsidRPr="006103AB" w:rsidRDefault="00F62658" w:rsidP="00F626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Description </w:t>
            </w:r>
          </w:p>
        </w:tc>
        <w:tc>
          <w:tcPr>
            <w:tcW w:w="4133" w:type="dxa"/>
            <w:shd w:val="clear" w:color="auto" w:fill="auto"/>
            <w:noWrap/>
            <w:hideMark/>
          </w:tcPr>
          <w:p w14:paraId="7527FAF1" w14:textId="71D17570" w:rsidR="00F62658" w:rsidRPr="006103AB" w:rsidRDefault="00F62658" w:rsidP="00F626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Description 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19D2E963" w14:textId="0268FA43" w:rsidR="00F62658" w:rsidRPr="006103AB" w:rsidRDefault="00F62658" w:rsidP="00F626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peed in km/h</w:t>
            </w:r>
          </w:p>
        </w:tc>
        <w:tc>
          <w:tcPr>
            <w:tcW w:w="1508" w:type="dxa"/>
            <w:shd w:val="clear" w:color="auto" w:fill="auto"/>
            <w:noWrap/>
            <w:hideMark/>
          </w:tcPr>
          <w:p w14:paraId="4B503BED" w14:textId="4F58D068" w:rsidR="00F62658" w:rsidRPr="006103AB" w:rsidRDefault="00F62658" w:rsidP="00F626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ode of transport</w:t>
            </w:r>
          </w:p>
        </w:tc>
      </w:tr>
      <w:tr w:rsidR="00F62658" w:rsidRPr="006103AB" w14:paraId="63AF7D15" w14:textId="77777777" w:rsidTr="00C42B83">
        <w:trPr>
          <w:trHeight w:val="288"/>
        </w:trPr>
        <w:tc>
          <w:tcPr>
            <w:tcW w:w="2263" w:type="dxa"/>
            <w:vMerge w:val="restart"/>
          </w:tcPr>
          <w:p w14:paraId="0BE2C65F" w14:textId="5CD7C239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Landcover </w:t>
            </w: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57D1D04E" w14:textId="2CF69C9C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Forest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27311E5F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2266FAC8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6EF909CA" w14:textId="77777777" w:rsidTr="00C42B83">
        <w:trPr>
          <w:trHeight w:val="288"/>
        </w:trPr>
        <w:tc>
          <w:tcPr>
            <w:tcW w:w="2263" w:type="dxa"/>
            <w:vMerge/>
          </w:tcPr>
          <w:p w14:paraId="6DE7CDA2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6841E519" w14:textId="15E0D8BF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avanna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42FEDF6D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46CE2F4A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6505BEE6" w14:textId="77777777" w:rsidTr="00C42B83">
        <w:trPr>
          <w:trHeight w:val="288"/>
        </w:trPr>
        <w:tc>
          <w:tcPr>
            <w:tcW w:w="2263" w:type="dxa"/>
            <w:vMerge/>
          </w:tcPr>
          <w:p w14:paraId="5DA84B6C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17668F59" w14:textId="70C8AD2B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etland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54961682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1CEA5684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33C27C03" w14:textId="77777777" w:rsidTr="00C42B83">
        <w:trPr>
          <w:trHeight w:val="288"/>
        </w:trPr>
        <w:tc>
          <w:tcPr>
            <w:tcW w:w="2263" w:type="dxa"/>
            <w:vMerge/>
          </w:tcPr>
          <w:p w14:paraId="02D8428B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525F8C42" w14:textId="1C62515E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teppe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3694A98D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0395D72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1D304B56" w14:textId="77777777" w:rsidTr="00C42B83">
        <w:trPr>
          <w:trHeight w:val="288"/>
        </w:trPr>
        <w:tc>
          <w:tcPr>
            <w:tcW w:w="2263" w:type="dxa"/>
            <w:vMerge/>
          </w:tcPr>
          <w:p w14:paraId="1107551F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2419B334" w14:textId="3D7D753C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griculture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08FCA105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5EB9E919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726760BE" w14:textId="77777777" w:rsidTr="00C42B83">
        <w:trPr>
          <w:trHeight w:val="288"/>
        </w:trPr>
        <w:tc>
          <w:tcPr>
            <w:tcW w:w="2263" w:type="dxa"/>
            <w:vMerge/>
          </w:tcPr>
          <w:p w14:paraId="362B834A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48BC7199" w14:textId="615933F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ter bodies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005EE582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5397676B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7D4EEFE0" w14:textId="77777777" w:rsidTr="00C42B83">
        <w:trPr>
          <w:trHeight w:val="288"/>
        </w:trPr>
        <w:tc>
          <w:tcPr>
            <w:tcW w:w="2263" w:type="dxa"/>
            <w:vMerge/>
          </w:tcPr>
          <w:p w14:paraId="66D9E4AD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621EE62B" w14:textId="3E5891B0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Bare soil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5670EEAB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4580E7F1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001CA727" w14:textId="77777777" w:rsidTr="00C42B83">
        <w:trPr>
          <w:trHeight w:val="288"/>
        </w:trPr>
        <w:tc>
          <w:tcPr>
            <w:tcW w:w="2263" w:type="dxa"/>
            <w:vMerge/>
          </w:tcPr>
          <w:p w14:paraId="7811152E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5C0695DB" w14:textId="5026B596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ettlements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03AFEBCC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EF5A08B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7FE6DD8F" w14:textId="77777777" w:rsidTr="00C42B83">
        <w:trPr>
          <w:trHeight w:val="288"/>
        </w:trPr>
        <w:tc>
          <w:tcPr>
            <w:tcW w:w="2263" w:type="dxa"/>
            <w:vMerge/>
          </w:tcPr>
          <w:p w14:paraId="6EDC39D4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0717B796" w14:textId="42666FCF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Irrigated agriculture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33EAA79F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4C2D4618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79D3099C" w14:textId="77777777" w:rsidTr="00C42B83">
        <w:trPr>
          <w:trHeight w:val="288"/>
        </w:trPr>
        <w:tc>
          <w:tcPr>
            <w:tcW w:w="2263" w:type="dxa"/>
            <w:vMerge/>
          </w:tcPr>
          <w:p w14:paraId="45BA3D81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5094E4AC" w14:textId="11A36DDC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Gallery forest and riparian forest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7B158E05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4F65978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607F48BE" w14:textId="77777777" w:rsidTr="00C42B83">
        <w:trPr>
          <w:trHeight w:val="288"/>
        </w:trPr>
        <w:tc>
          <w:tcPr>
            <w:tcW w:w="2263" w:type="dxa"/>
            <w:vMerge/>
          </w:tcPr>
          <w:p w14:paraId="7E5F8104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0A4CA4EB" w14:textId="14D65AA1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griculture inn shallows and recession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395F8EF5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21FC20B3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3E94C6AD" w14:textId="77777777" w:rsidTr="00C42B83">
        <w:trPr>
          <w:trHeight w:val="288"/>
        </w:trPr>
        <w:tc>
          <w:tcPr>
            <w:tcW w:w="2263" w:type="dxa"/>
            <w:vMerge/>
          </w:tcPr>
          <w:p w14:paraId="6CDDCA05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14090D32" w14:textId="30E56EF0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oodland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3A4BF0C9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E611CA6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1EDED672" w14:textId="77777777" w:rsidTr="00C42B83">
        <w:trPr>
          <w:trHeight w:val="288"/>
        </w:trPr>
        <w:tc>
          <w:tcPr>
            <w:tcW w:w="2263" w:type="dxa"/>
            <w:vMerge/>
          </w:tcPr>
          <w:p w14:paraId="681F8825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69BBD6D8" w14:textId="139C240B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ahelian short grass savanna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662E0D3C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FBE9ECD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71F4755A" w14:textId="77777777" w:rsidTr="00C42B83">
        <w:trPr>
          <w:trHeight w:val="288"/>
        </w:trPr>
        <w:tc>
          <w:tcPr>
            <w:tcW w:w="2263" w:type="dxa"/>
            <w:vMerge/>
          </w:tcPr>
          <w:p w14:paraId="2E8616F5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4F959D1B" w14:textId="1CB6DE9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Open mine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39B8F983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848F53A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WALKING</w:t>
            </w:r>
          </w:p>
        </w:tc>
      </w:tr>
      <w:tr w:rsidR="00F62658" w:rsidRPr="006103AB" w14:paraId="17EE3D27" w14:textId="77777777" w:rsidTr="00C42B83">
        <w:trPr>
          <w:trHeight w:val="288"/>
        </w:trPr>
        <w:tc>
          <w:tcPr>
            <w:tcW w:w="2263" w:type="dxa"/>
            <w:vMerge w:val="restart"/>
          </w:tcPr>
          <w:p w14:paraId="4253DCD8" w14:textId="31B17BE3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Road </w:t>
            </w: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212DEACE" w14:textId="692B6F25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imary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799591FC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7A0E76BD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OTORISED</w:t>
            </w:r>
          </w:p>
        </w:tc>
      </w:tr>
      <w:tr w:rsidR="00F62658" w:rsidRPr="006103AB" w14:paraId="2C1B31A1" w14:textId="77777777" w:rsidTr="00C42B83">
        <w:trPr>
          <w:trHeight w:val="288"/>
        </w:trPr>
        <w:tc>
          <w:tcPr>
            <w:tcW w:w="2263" w:type="dxa"/>
            <w:vMerge/>
          </w:tcPr>
          <w:p w14:paraId="548F400C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64EDC955" w14:textId="264C34B8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econdary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1151A310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03E966D8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OTORISED</w:t>
            </w:r>
          </w:p>
        </w:tc>
      </w:tr>
      <w:tr w:rsidR="00F62658" w:rsidRPr="006103AB" w14:paraId="04AFEDF8" w14:textId="77777777" w:rsidTr="00C42B83">
        <w:trPr>
          <w:trHeight w:val="288"/>
        </w:trPr>
        <w:tc>
          <w:tcPr>
            <w:tcW w:w="2263" w:type="dxa"/>
            <w:vMerge/>
          </w:tcPr>
          <w:p w14:paraId="056D458E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362DEA14" w14:textId="1698F7F6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ertiary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1A79DB2F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4FDA4C5A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OTORISED</w:t>
            </w:r>
          </w:p>
        </w:tc>
      </w:tr>
      <w:tr w:rsidR="00F62658" w:rsidRPr="006103AB" w14:paraId="4C1C28B1" w14:textId="77777777" w:rsidTr="00C42B83">
        <w:trPr>
          <w:trHeight w:val="288"/>
        </w:trPr>
        <w:tc>
          <w:tcPr>
            <w:tcW w:w="2263" w:type="dxa"/>
            <w:vMerge/>
          </w:tcPr>
          <w:p w14:paraId="68B0D2A6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133" w:type="dxa"/>
            <w:shd w:val="clear" w:color="auto" w:fill="auto"/>
            <w:noWrap/>
            <w:vAlign w:val="bottom"/>
            <w:hideMark/>
          </w:tcPr>
          <w:p w14:paraId="4478E41C" w14:textId="4C11FA01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rack</w:t>
            </w: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6CD3E3E8" w14:textId="77777777" w:rsidR="00F62658" w:rsidRPr="006103AB" w:rsidRDefault="00F62658" w:rsidP="00610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508" w:type="dxa"/>
            <w:shd w:val="clear" w:color="auto" w:fill="auto"/>
            <w:noWrap/>
            <w:vAlign w:val="bottom"/>
            <w:hideMark/>
          </w:tcPr>
          <w:p w14:paraId="17DB1E0A" w14:textId="77777777" w:rsidR="00F62658" w:rsidRPr="006103AB" w:rsidRDefault="00F62658" w:rsidP="0061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6103A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YCLING</w:t>
            </w:r>
          </w:p>
        </w:tc>
      </w:tr>
    </w:tbl>
    <w:p w14:paraId="246D6857" w14:textId="77777777" w:rsidR="006103AB" w:rsidRDefault="006103AB"/>
    <w:sectPr w:rsidR="006103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jAysTA0MTE0NrVU0lEKTi0uzszPAykwqgUAnz5kfSwAAAA="/>
  </w:docVars>
  <w:rsids>
    <w:rsidRoot w:val="006103AB"/>
    <w:rsid w:val="00401306"/>
    <w:rsid w:val="006103AB"/>
    <w:rsid w:val="009928FA"/>
    <w:rsid w:val="00AD266E"/>
    <w:rsid w:val="00C42B83"/>
    <w:rsid w:val="00D0255F"/>
    <w:rsid w:val="00D811BE"/>
    <w:rsid w:val="00E83B0A"/>
    <w:rsid w:val="00EB1940"/>
    <w:rsid w:val="00F6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6CC84"/>
  <w15:chartTrackingRefBased/>
  <w15:docId w15:val="{6FB344CB-4E5A-4B41-9691-C69C1F71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0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3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fred Dotse-Gborgbortsi</dc:creator>
  <cp:keywords/>
  <dc:description/>
  <cp:lastModifiedBy>chn off35</cp:lastModifiedBy>
  <cp:revision>4</cp:revision>
  <dcterms:created xsi:type="dcterms:W3CDTF">2020-11-16T20:17:00Z</dcterms:created>
  <dcterms:modified xsi:type="dcterms:W3CDTF">2020-12-31T11:51:00Z</dcterms:modified>
</cp:coreProperties>
</file>